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139DF" w14:textId="03FBA408" w:rsidR="008B5C7C" w:rsidRDefault="008B5C7C" w:rsidP="008B5C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Evaluation</w:t>
      </w:r>
    </w:p>
    <w:p w14:paraId="14D608FD" w14:textId="05AF8341" w:rsidR="008B5C7C" w:rsidRDefault="008B5C7C" w:rsidP="008B5C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ndan Rizzo</w:t>
      </w:r>
    </w:p>
    <w:p w14:paraId="722397BE" w14:textId="2789353D" w:rsidR="008B5C7C" w:rsidRDefault="008B5C7C" w:rsidP="008B5C7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on Question 1 and came up with a great </w:t>
      </w:r>
      <w:proofErr w:type="gramStart"/>
      <w:r>
        <w:rPr>
          <w:rFonts w:ascii="Times New Roman" w:hAnsi="Times New Roman" w:cs="Times New Roman"/>
        </w:rPr>
        <w:t>answer</w:t>
      </w:r>
      <w:proofErr w:type="gramEnd"/>
    </w:p>
    <w:p w14:paraId="5A8138F3" w14:textId="107BA761" w:rsidR="008B5C7C" w:rsidRDefault="008B5C7C" w:rsidP="008B5C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hard Huang</w:t>
      </w:r>
    </w:p>
    <w:p w14:paraId="2A72B5E5" w14:textId="071F65EE" w:rsidR="008B5C7C" w:rsidRDefault="008B5C7C" w:rsidP="008B5C7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hard solved question 2 with little help by Eden.</w:t>
      </w:r>
    </w:p>
    <w:p w14:paraId="0DB8D016" w14:textId="01126A72" w:rsidR="008B5C7C" w:rsidRDefault="008B5C7C" w:rsidP="008B5C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iashang</w:t>
      </w:r>
      <w:proofErr w:type="spellEnd"/>
      <w:r>
        <w:rPr>
          <w:rFonts w:ascii="Times New Roman" w:hAnsi="Times New Roman" w:cs="Times New Roman"/>
        </w:rPr>
        <w:t xml:space="preserve"> Cao</w:t>
      </w:r>
    </w:p>
    <w:p w14:paraId="061390D2" w14:textId="08B6A6CF" w:rsidR="008B5C7C" w:rsidRDefault="008B5C7C" w:rsidP="008B5C7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</w:t>
      </w:r>
      <w:proofErr w:type="gramStart"/>
      <w:r>
        <w:rPr>
          <w:rFonts w:ascii="Times New Roman" w:hAnsi="Times New Roman" w:cs="Times New Roman"/>
        </w:rPr>
        <w:t>don’t</w:t>
      </w:r>
      <w:proofErr w:type="gramEnd"/>
      <w:r>
        <w:rPr>
          <w:rFonts w:ascii="Times New Roman" w:hAnsi="Times New Roman" w:cs="Times New Roman"/>
        </w:rPr>
        <w:t xml:space="preserve"> know where </w:t>
      </w:r>
      <w:proofErr w:type="spellStart"/>
      <w:r>
        <w:rPr>
          <w:rFonts w:ascii="Times New Roman" w:hAnsi="Times New Roman" w:cs="Times New Roman"/>
        </w:rPr>
        <w:t>Jiashang</w:t>
      </w:r>
      <w:proofErr w:type="spellEnd"/>
      <w:r>
        <w:rPr>
          <w:rFonts w:ascii="Times New Roman" w:hAnsi="Times New Roman" w:cs="Times New Roman"/>
        </w:rPr>
        <w:t xml:space="preserve"> went. </w:t>
      </w:r>
    </w:p>
    <w:p w14:paraId="37A77DF0" w14:textId="33D446D1" w:rsidR="008B5C7C" w:rsidRPr="00515364" w:rsidRDefault="008B5C7C" w:rsidP="008B5C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515364">
        <w:rPr>
          <w:rFonts w:ascii="Times New Roman" w:hAnsi="Times New Roman" w:cs="Times New Roman"/>
          <w:b/>
          <w:bCs/>
        </w:rPr>
        <w:t>Eden Seo</w:t>
      </w:r>
    </w:p>
    <w:p w14:paraId="2F973C20" w14:textId="57E58B4B" w:rsidR="008B5C7C" w:rsidRDefault="008B5C7C" w:rsidP="008B5C7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ed Richard little bit on solving question 2.</w:t>
      </w:r>
    </w:p>
    <w:p w14:paraId="20F5A966" w14:textId="435F3F2B" w:rsidR="008B5C7C" w:rsidRDefault="008B5C7C" w:rsidP="008B5C7C">
      <w:pPr>
        <w:rPr>
          <w:rFonts w:ascii="Times New Roman" w:hAnsi="Times New Roman" w:cs="Times New Roman"/>
        </w:rPr>
      </w:pPr>
    </w:p>
    <w:p w14:paraId="3F038E02" w14:textId="47B34231" w:rsidR="008B5C7C" w:rsidRDefault="008B5C7C" w:rsidP="008B5C7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1 (Exercise 3.6 in LFD)</w:t>
      </w:r>
    </w:p>
    <w:p w14:paraId="40D74086" w14:textId="04B00FDE" w:rsidR="008B5C7C" w:rsidRPr="008B5C7C" w:rsidRDefault="008B5C7C" w:rsidP="008B5C7C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99C33E5" wp14:editId="7917A886">
            <wp:simplePos x="0" y="0"/>
            <wp:positionH relativeFrom="column">
              <wp:posOffset>1282676</wp:posOffset>
            </wp:positionH>
            <wp:positionV relativeFrom="paragraph">
              <wp:posOffset>111963</wp:posOffset>
            </wp:positionV>
            <wp:extent cx="4038914" cy="5383370"/>
            <wp:effectExtent l="0" t="0" r="0" b="8255"/>
            <wp:wrapThrough wrapText="bothSides">
              <wp:wrapPolygon edited="0">
                <wp:start x="0" y="0"/>
                <wp:lineTo x="0" y="21557"/>
                <wp:lineTo x="21498" y="21557"/>
                <wp:lineTo x="2149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270" cy="538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ED7CDC" w14:textId="6BCD342E" w:rsidR="008B5C7C" w:rsidRDefault="008B5C7C"/>
    <w:p w14:paraId="3A57AA0B" w14:textId="50234009" w:rsidR="008B5C7C" w:rsidRDefault="008B5C7C"/>
    <w:p w14:paraId="735C8384" w14:textId="3F2E4E86" w:rsidR="008B5C7C" w:rsidRDefault="008B5C7C"/>
    <w:p w14:paraId="6E872FFC" w14:textId="5348D76C" w:rsidR="008B5C7C" w:rsidRDefault="008B5C7C"/>
    <w:p w14:paraId="2C7D3442" w14:textId="5A4AA2A3" w:rsidR="008B5C7C" w:rsidRDefault="008B5C7C"/>
    <w:p w14:paraId="7C4E3F2C" w14:textId="60DA73C4" w:rsidR="008B5C7C" w:rsidRDefault="008B5C7C"/>
    <w:p w14:paraId="37981EEA" w14:textId="61E6C262" w:rsidR="008B5C7C" w:rsidRDefault="008B5C7C"/>
    <w:p w14:paraId="6CBC1F76" w14:textId="080FE75C" w:rsidR="008B5C7C" w:rsidRDefault="008B5C7C"/>
    <w:p w14:paraId="652B60B4" w14:textId="4C29C0A4" w:rsidR="008B5C7C" w:rsidRDefault="008B5C7C"/>
    <w:p w14:paraId="78D038F4" w14:textId="6725DFA0" w:rsidR="008B5C7C" w:rsidRDefault="008B5C7C"/>
    <w:p w14:paraId="3300E80C" w14:textId="44D2F5EB" w:rsidR="008B5C7C" w:rsidRDefault="008B5C7C"/>
    <w:p w14:paraId="6C30FEE0" w14:textId="2EAED4A8" w:rsidR="008B5C7C" w:rsidRDefault="008B5C7C"/>
    <w:p w14:paraId="0420FF7C" w14:textId="00F5F258" w:rsidR="008B5C7C" w:rsidRDefault="008B5C7C"/>
    <w:p w14:paraId="765ED994" w14:textId="2FCE0B23" w:rsidR="008B5C7C" w:rsidRDefault="008B5C7C"/>
    <w:p w14:paraId="0E8E1336" w14:textId="7B83BBC1" w:rsidR="008B5C7C" w:rsidRDefault="008B5C7C"/>
    <w:p w14:paraId="07C6E3B6" w14:textId="741A75AF" w:rsidR="008B5C7C" w:rsidRDefault="008B5C7C"/>
    <w:p w14:paraId="3621C019" w14:textId="47D34CEF" w:rsidR="008B5C7C" w:rsidRDefault="008B5C7C"/>
    <w:p w14:paraId="103B3C1A" w14:textId="77777777" w:rsidR="008B5C7C" w:rsidRDefault="008B5C7C"/>
    <w:p w14:paraId="26C8435E" w14:textId="4963AFE6" w:rsidR="008B5C7C" w:rsidRDefault="008B5C7C" w:rsidP="008B5C7C">
      <w:pPr>
        <w:pStyle w:val="ListParagraph"/>
        <w:numPr>
          <w:ilvl w:val="0"/>
          <w:numId w:val="3"/>
        </w:numPr>
      </w:pPr>
      <w:r>
        <w:lastRenderedPageBreak/>
        <w:t>Question 2  (Exercise 3.7 in LFD)</w:t>
      </w:r>
    </w:p>
    <w:p w14:paraId="1D77DD8B" w14:textId="105FD736" w:rsidR="00F85168" w:rsidRDefault="008B5C7C" w:rsidP="008B5C7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16AD179A" wp14:editId="461B525A">
            <wp:extent cx="5063004" cy="2333549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268" cy="2335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FDF20" w14:textId="62C4BDD8" w:rsidR="008B5C7C" w:rsidRDefault="008B5C7C" w:rsidP="008B5C7C">
      <w:pPr>
        <w:pStyle w:val="ListParagraph"/>
        <w:numPr>
          <w:ilvl w:val="0"/>
          <w:numId w:val="3"/>
        </w:numPr>
      </w:pPr>
      <w:r>
        <w:t>Question 3</w:t>
      </w:r>
    </w:p>
    <w:p w14:paraId="30B3F65D" w14:textId="1E93EF30" w:rsidR="008B5C7C" w:rsidRDefault="008B5C7C" w:rsidP="008B5C7C">
      <w:pPr>
        <w:pStyle w:val="ListParagraph"/>
        <w:numPr>
          <w:ilvl w:val="1"/>
          <w:numId w:val="3"/>
        </w:numPr>
      </w:pPr>
      <w:r w:rsidRPr="008B5C7C">
        <w:rPr>
          <w:noProof/>
        </w:rPr>
        <w:drawing>
          <wp:inline distT="0" distB="0" distL="0" distR="0" wp14:anchorId="6B97A294" wp14:editId="289606E9">
            <wp:extent cx="1528876" cy="14318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5755" cy="145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C7C">
        <w:rPr>
          <w:noProof/>
        </w:rPr>
        <w:t xml:space="preserve"> </w:t>
      </w:r>
      <w:r w:rsidRPr="008B5C7C">
        <w:rPr>
          <w:noProof/>
        </w:rPr>
        <w:drawing>
          <wp:inline distT="0" distB="0" distL="0" distR="0" wp14:anchorId="32106376" wp14:editId="03A8FECF">
            <wp:extent cx="1507509" cy="13972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6624" cy="1405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C7C">
        <w:rPr>
          <w:noProof/>
        </w:rPr>
        <w:t xml:space="preserve"> </w:t>
      </w:r>
      <w:r w:rsidRPr="008B5C7C">
        <w:rPr>
          <w:noProof/>
        </w:rPr>
        <w:drawing>
          <wp:inline distT="0" distB="0" distL="0" distR="0" wp14:anchorId="47494B0F" wp14:editId="7D227441">
            <wp:extent cx="1606093" cy="1616659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1281" cy="163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C7C">
        <w:rPr>
          <w:noProof/>
        </w:rPr>
        <w:t xml:space="preserve"> </w:t>
      </w:r>
      <w:r w:rsidRPr="008B5C7C">
        <w:rPr>
          <w:noProof/>
        </w:rPr>
        <w:drawing>
          <wp:inline distT="0" distB="0" distL="0" distR="0" wp14:anchorId="4785F3C5" wp14:editId="2CB0539D">
            <wp:extent cx="1639741" cy="16239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4535" cy="166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BD669" w14:textId="2119706E" w:rsidR="008B5C7C" w:rsidRDefault="008B5C7C" w:rsidP="008B5C7C">
      <w:pPr>
        <w:pStyle w:val="ListParagraph"/>
        <w:numPr>
          <w:ilvl w:val="1"/>
          <w:numId w:val="3"/>
        </w:numPr>
      </w:pPr>
      <w:r>
        <w:t>Intensity of One: [</w:t>
      </w:r>
      <w:r w:rsidRPr="008B5C7C">
        <w:t>-0.7539140625, -0.77228125,</w:t>
      </w:r>
      <w:r>
        <w:t xml:space="preserve"> …</w:t>
      </w:r>
      <w:r w:rsidRPr="008B5C7C">
        <w:t xml:space="preserve"> -0.44755859374999996</w:t>
      </w:r>
      <w:r>
        <w:t>]</w:t>
      </w:r>
      <w:r w:rsidR="009A5762">
        <w:br/>
        <w:t>Intensity of Five: [</w:t>
      </w:r>
      <w:r w:rsidR="009A5762" w:rsidRPr="009A5762">
        <w:t>-0.11173828124999999, -0.56403515625,</w:t>
      </w:r>
      <w:r w:rsidR="009A5762">
        <w:t xml:space="preserve"> … </w:t>
      </w:r>
      <w:r w:rsidR="009A5762" w:rsidRPr="009A5762">
        <w:t>-0.53423828125</w:t>
      </w:r>
      <w:r w:rsidR="009A5762">
        <w:t>]</w:t>
      </w:r>
      <w:r w:rsidR="009A5762">
        <w:br/>
        <w:t>Symmetry of One: [</w:t>
      </w:r>
      <w:r w:rsidR="009A5762" w:rsidRPr="009A5762">
        <w:t>0.029765625, 0.035273437500000004,</w:t>
      </w:r>
      <w:r w:rsidR="009A5762">
        <w:t xml:space="preserve"> … </w:t>
      </w:r>
      <w:r w:rsidR="009A5762" w:rsidRPr="009A5762">
        <w:t>0.04910546875</w:t>
      </w:r>
      <w:r w:rsidR="009A5762">
        <w:t>]</w:t>
      </w:r>
      <w:r w:rsidR="009A5762">
        <w:br/>
        <w:t>Symmetry of Five: [</w:t>
      </w:r>
      <w:r w:rsidR="009A5762" w:rsidRPr="009A5762">
        <w:t>0.42023828124999996, 0.21845703125,</w:t>
      </w:r>
      <w:r w:rsidR="009A5762">
        <w:t xml:space="preserve"> … </w:t>
      </w:r>
      <w:r w:rsidR="009A5762" w:rsidRPr="009A5762">
        <w:t>0.29608203125</w:t>
      </w:r>
      <w:r w:rsidR="009A5762">
        <w:t>]</w:t>
      </w:r>
    </w:p>
    <w:p w14:paraId="67FAEB0C" w14:textId="5697043E" w:rsidR="00F3644F" w:rsidRDefault="00F3644F" w:rsidP="00F3644F">
      <w:pPr>
        <w:pStyle w:val="ListParagraph"/>
        <w:numPr>
          <w:ilvl w:val="2"/>
          <w:numId w:val="3"/>
        </w:numPr>
      </w:pPr>
      <w:r>
        <w:t xml:space="preserve">If you run the code, </w:t>
      </w:r>
      <w:proofErr w:type="gramStart"/>
      <w:r>
        <w:t>you’ll</w:t>
      </w:r>
      <w:proofErr w:type="gramEnd"/>
      <w:r>
        <w:t xml:space="preserve"> see the whole values.</w:t>
      </w:r>
    </w:p>
    <w:p w14:paraId="17572987" w14:textId="6E9EDDBF" w:rsidR="009A5762" w:rsidRDefault="009A5762" w:rsidP="008B5C7C">
      <w:pPr>
        <w:pStyle w:val="ListParagraph"/>
        <w:numPr>
          <w:ilvl w:val="1"/>
          <w:numId w:val="3"/>
        </w:numPr>
      </w:pPr>
      <w:r w:rsidRPr="009A5762">
        <w:rPr>
          <w:noProof/>
        </w:rPr>
        <w:lastRenderedPageBreak/>
        <w:drawing>
          <wp:inline distT="0" distB="0" distL="0" distR="0" wp14:anchorId="00E9EF1C" wp14:editId="2A98FF05">
            <wp:extent cx="3624240" cy="2772461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62319" cy="280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21541" w14:textId="69693ADF" w:rsidR="009A5762" w:rsidRDefault="009A5762" w:rsidP="009A5762">
      <w:pPr>
        <w:pStyle w:val="ListParagraph"/>
        <w:numPr>
          <w:ilvl w:val="0"/>
          <w:numId w:val="3"/>
        </w:numPr>
      </w:pPr>
      <w:r>
        <w:t>Question 4</w:t>
      </w:r>
    </w:p>
    <w:p w14:paraId="10913935" w14:textId="05046CBC" w:rsidR="009A5762" w:rsidRDefault="00490EAA" w:rsidP="009A5762">
      <w:pPr>
        <w:pStyle w:val="ListParagraph"/>
        <w:numPr>
          <w:ilvl w:val="1"/>
          <w:numId w:val="3"/>
        </w:numPr>
      </w:pPr>
      <w:r w:rsidRPr="003218F7">
        <w:rPr>
          <w:noProof/>
        </w:rPr>
        <w:drawing>
          <wp:anchor distT="0" distB="0" distL="114300" distR="114300" simplePos="0" relativeHeight="251659264" behindDoc="1" locked="0" layoutInCell="1" allowOverlap="1" wp14:anchorId="7D30C7CE" wp14:editId="337D49EB">
            <wp:simplePos x="0" y="0"/>
            <wp:positionH relativeFrom="page">
              <wp:posOffset>4537710</wp:posOffset>
            </wp:positionH>
            <wp:positionV relativeFrom="paragraph">
              <wp:posOffset>256540</wp:posOffset>
            </wp:positionV>
            <wp:extent cx="2844165" cy="2143125"/>
            <wp:effectExtent l="0" t="0" r="0" b="9525"/>
            <wp:wrapThrough wrapText="bothSides">
              <wp:wrapPolygon edited="0">
                <wp:start x="0" y="0"/>
                <wp:lineTo x="0" y="21504"/>
                <wp:lineTo x="21412" y="21504"/>
                <wp:lineTo x="21412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16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218F7">
        <w:rPr>
          <w:noProof/>
        </w:rPr>
        <w:drawing>
          <wp:anchor distT="0" distB="0" distL="114300" distR="114300" simplePos="0" relativeHeight="251660288" behindDoc="0" locked="0" layoutInCell="1" allowOverlap="1" wp14:anchorId="2DCDF9B7" wp14:editId="25C7B6F4">
            <wp:simplePos x="0" y="0"/>
            <wp:positionH relativeFrom="column">
              <wp:posOffset>824865</wp:posOffset>
            </wp:positionH>
            <wp:positionV relativeFrom="paragraph">
              <wp:posOffset>218440</wp:posOffset>
            </wp:positionV>
            <wp:extent cx="2752725" cy="2159000"/>
            <wp:effectExtent l="0" t="0" r="9525" b="0"/>
            <wp:wrapThrough wrapText="bothSides">
              <wp:wrapPolygon edited="0">
                <wp:start x="0" y="0"/>
                <wp:lineTo x="0" y="21346"/>
                <wp:lineTo x="21525" y="21346"/>
                <wp:lineTo x="21525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762" w:rsidRPr="009A5762">
        <w:rPr>
          <w:noProof/>
        </w:rPr>
        <w:t xml:space="preserve"> </w:t>
      </w:r>
    </w:p>
    <w:p w14:paraId="010ABEF3" w14:textId="1E071341" w:rsidR="009A5762" w:rsidRDefault="00490EAA" w:rsidP="00490EAA">
      <w:pPr>
        <w:pStyle w:val="ListParagraph"/>
        <w:numPr>
          <w:ilvl w:val="1"/>
          <w:numId w:val="3"/>
        </w:numPr>
      </w:pPr>
      <w:r w:rsidRPr="00490EAA">
        <w:rPr>
          <w:noProof/>
        </w:rPr>
        <w:drawing>
          <wp:anchor distT="0" distB="0" distL="114300" distR="114300" simplePos="0" relativeHeight="251661312" behindDoc="0" locked="0" layoutInCell="1" allowOverlap="1" wp14:anchorId="774E0928" wp14:editId="40AC1ADD">
            <wp:simplePos x="0" y="0"/>
            <wp:positionH relativeFrom="column">
              <wp:posOffset>910590</wp:posOffset>
            </wp:positionH>
            <wp:positionV relativeFrom="paragraph">
              <wp:posOffset>2510790</wp:posOffset>
            </wp:positionV>
            <wp:extent cx="4377055" cy="762000"/>
            <wp:effectExtent l="0" t="0" r="4445" b="0"/>
            <wp:wrapThrough wrapText="bothSides">
              <wp:wrapPolygon edited="0">
                <wp:start x="0" y="0"/>
                <wp:lineTo x="0" y="21060"/>
                <wp:lineTo x="21528" y="21060"/>
                <wp:lineTo x="21528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05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91C25D" w14:textId="107A58C4" w:rsidR="00490EAA" w:rsidRDefault="009D1412" w:rsidP="00490EAA">
      <w:pPr>
        <w:pStyle w:val="ListParagraph"/>
        <w:numPr>
          <w:ilvl w:val="1"/>
          <w:numId w:val="3"/>
        </w:numPr>
      </w:pPr>
      <w:r w:rsidRPr="009D1412">
        <w:rPr>
          <w:noProof/>
        </w:rPr>
        <w:drawing>
          <wp:anchor distT="0" distB="0" distL="114300" distR="114300" simplePos="0" relativeHeight="251662336" behindDoc="0" locked="0" layoutInCell="1" allowOverlap="1" wp14:anchorId="42C1E31A" wp14:editId="28E47508">
            <wp:simplePos x="0" y="0"/>
            <wp:positionH relativeFrom="column">
              <wp:posOffset>910590</wp:posOffset>
            </wp:positionH>
            <wp:positionV relativeFrom="paragraph">
              <wp:posOffset>1224280</wp:posOffset>
            </wp:positionV>
            <wp:extent cx="4113530" cy="628650"/>
            <wp:effectExtent l="0" t="0" r="1270" b="0"/>
            <wp:wrapThrough wrapText="bothSides">
              <wp:wrapPolygon edited="0">
                <wp:start x="0" y="0"/>
                <wp:lineTo x="0" y="20945"/>
                <wp:lineTo x="21507" y="20945"/>
                <wp:lineTo x="21507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353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EAA">
        <w:t xml:space="preserve"> </w:t>
      </w:r>
      <w:r w:rsidR="00490EAA">
        <w:br/>
      </w:r>
      <w:r w:rsidR="00490EAA">
        <w:br/>
      </w:r>
      <w:r w:rsidR="00490EAA">
        <w:br/>
      </w:r>
      <w:r w:rsidR="00490EAA">
        <w:br/>
      </w:r>
    </w:p>
    <w:p w14:paraId="462F91EF" w14:textId="4F70E4FB" w:rsidR="00490EAA" w:rsidRDefault="00490EAA" w:rsidP="00490EAA">
      <w:pPr>
        <w:pStyle w:val="ListParagraph"/>
        <w:numPr>
          <w:ilvl w:val="1"/>
          <w:numId w:val="3"/>
        </w:numPr>
      </w:pPr>
      <w:r>
        <w:t>We should not use 3</w:t>
      </w:r>
      <w:r w:rsidRPr="00490EAA">
        <w:rPr>
          <w:vertAlign w:val="superscript"/>
        </w:rPr>
        <w:t>rd</w:t>
      </w:r>
      <w:r>
        <w:t xml:space="preserve"> order transform since it has higher E values than the original</w:t>
      </w:r>
    </w:p>
    <w:sectPr w:rsidR="00490EAA">
      <w:headerReference w:type="default" r:id="rId18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DA9EF" w14:textId="77777777" w:rsidR="00405856" w:rsidRDefault="00405856" w:rsidP="008B5C7C">
      <w:pPr>
        <w:spacing w:after="0" w:line="240" w:lineRule="auto"/>
      </w:pPr>
      <w:r>
        <w:separator/>
      </w:r>
    </w:p>
  </w:endnote>
  <w:endnote w:type="continuationSeparator" w:id="0">
    <w:p w14:paraId="09F95603" w14:textId="77777777" w:rsidR="00405856" w:rsidRDefault="00405856" w:rsidP="008B5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5385B" w14:textId="77777777" w:rsidR="00405856" w:rsidRDefault="00405856" w:rsidP="008B5C7C">
      <w:pPr>
        <w:spacing w:after="0" w:line="240" w:lineRule="auto"/>
      </w:pPr>
      <w:r>
        <w:separator/>
      </w:r>
    </w:p>
  </w:footnote>
  <w:footnote w:type="continuationSeparator" w:id="0">
    <w:p w14:paraId="6EC47DE8" w14:textId="77777777" w:rsidR="00405856" w:rsidRDefault="00405856" w:rsidP="008B5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861FD8" w14:textId="66331D78" w:rsidR="008B5C7C" w:rsidRDefault="008B5C7C">
    <w:pPr>
      <w:pStyle w:val="Header"/>
    </w:pPr>
    <w:r>
      <w:t>CSE 404 Homework 06</w:t>
    </w:r>
    <w:r>
      <w:tab/>
    </w:r>
    <w:r>
      <w:tab/>
      <w:t>Eden S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04DC3"/>
    <w:multiLevelType w:val="hybridMultilevel"/>
    <w:tmpl w:val="04743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F2D6A"/>
    <w:multiLevelType w:val="hybridMultilevel"/>
    <w:tmpl w:val="E58A7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8B1056"/>
    <w:multiLevelType w:val="hybridMultilevel"/>
    <w:tmpl w:val="986C0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tzCxtLQ0MDc3MjFW0lEKTi0uzszPAykwrAUAMmwTASwAAAA="/>
  </w:docVars>
  <w:rsids>
    <w:rsidRoot w:val="008B5C7C"/>
    <w:rsid w:val="00084337"/>
    <w:rsid w:val="003218F7"/>
    <w:rsid w:val="00405856"/>
    <w:rsid w:val="00490EAA"/>
    <w:rsid w:val="005157FA"/>
    <w:rsid w:val="00814231"/>
    <w:rsid w:val="00860DFF"/>
    <w:rsid w:val="008B5C7C"/>
    <w:rsid w:val="00941BE7"/>
    <w:rsid w:val="009A5762"/>
    <w:rsid w:val="009B6C4D"/>
    <w:rsid w:val="009D1412"/>
    <w:rsid w:val="00B5039A"/>
    <w:rsid w:val="00F3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116B5"/>
  <w15:chartTrackingRefBased/>
  <w15:docId w15:val="{77DADFB8-FF8F-4C7D-80D7-9391CBAA0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C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5C7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C7C"/>
  </w:style>
  <w:style w:type="paragraph" w:styleId="Footer">
    <w:name w:val="footer"/>
    <w:basedOn w:val="Normal"/>
    <w:link w:val="FooterChar"/>
    <w:uiPriority w:val="99"/>
    <w:unhideWhenUsed/>
    <w:rsid w:val="008B5C7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C7C"/>
  </w:style>
  <w:style w:type="paragraph" w:styleId="ListParagraph">
    <w:name w:val="List Paragraph"/>
    <w:basedOn w:val="Normal"/>
    <w:uiPriority w:val="34"/>
    <w:qFormat/>
    <w:rsid w:val="008B5C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7</cp:revision>
  <dcterms:created xsi:type="dcterms:W3CDTF">2021-03-09T15:47:00Z</dcterms:created>
  <dcterms:modified xsi:type="dcterms:W3CDTF">2021-03-11T23:53:00Z</dcterms:modified>
</cp:coreProperties>
</file>